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6A7769" w14:textId="6AE104FC" w:rsidR="00AA6688" w:rsidRPr="00AA6688" w:rsidRDefault="00AA6688" w:rsidP="00AA6688">
      <w:pPr>
        <w:spacing w:after="240"/>
        <w:rPr>
          <w:b/>
          <w:bCs/>
          <w:sz w:val="40"/>
          <w:szCs w:val="40"/>
        </w:rPr>
      </w:pPr>
      <w:r w:rsidRPr="00AA6688">
        <w:rPr>
          <w:b/>
          <w:bCs/>
          <w:sz w:val="40"/>
          <w:szCs w:val="40"/>
        </w:rPr>
        <w:t>Lesson for Midday and Evening Becoming Sessions</w:t>
      </w:r>
    </w:p>
    <w:p w14:paraId="524625A2" w14:textId="31AF3238" w:rsidR="00DE3231" w:rsidRPr="00B73866" w:rsidRDefault="00C55BF7">
      <w:pPr>
        <w:rPr>
          <w:b/>
          <w:bCs/>
          <w:sz w:val="32"/>
          <w:szCs w:val="32"/>
        </w:rPr>
      </w:pPr>
      <w:r w:rsidRPr="00B73866">
        <w:rPr>
          <w:b/>
          <w:bCs/>
          <w:sz w:val="32"/>
          <w:szCs w:val="32"/>
        </w:rPr>
        <w:t xml:space="preserve">Hebrews </w:t>
      </w:r>
      <w:r w:rsidR="00AE38E2">
        <w:rPr>
          <w:b/>
          <w:bCs/>
          <w:sz w:val="32"/>
          <w:szCs w:val="32"/>
        </w:rPr>
        <w:t>10:</w:t>
      </w:r>
      <w:r w:rsidR="00257DAF">
        <w:rPr>
          <w:b/>
          <w:bCs/>
          <w:sz w:val="32"/>
          <w:szCs w:val="32"/>
        </w:rPr>
        <w:t>19-39</w:t>
      </w:r>
    </w:p>
    <w:p w14:paraId="60BD9EF9" w14:textId="032F1831" w:rsidR="00B73866" w:rsidRDefault="00257DAF" w:rsidP="00B73866">
      <w:pPr>
        <w:spacing w:after="36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 Call to Persevere</w:t>
      </w:r>
    </w:p>
    <w:p w14:paraId="7E9DE9C9" w14:textId="7FD68C8E" w:rsidR="00121534" w:rsidRPr="006839A8" w:rsidRDefault="007F4D1F" w:rsidP="00121534">
      <w:pPr>
        <w:spacing w:after="120" w:line="240" w:lineRule="auto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Lesson </w:t>
      </w:r>
      <w:r w:rsidR="00121534">
        <w:rPr>
          <w:b/>
          <w:bCs/>
          <w:sz w:val="32"/>
          <w:szCs w:val="32"/>
        </w:rPr>
        <w:t>Central Idea</w:t>
      </w:r>
    </w:p>
    <w:p w14:paraId="5BCC0715" w14:textId="48C14F96" w:rsidR="004754F7" w:rsidRPr="00257DAF" w:rsidRDefault="00257DAF" w:rsidP="00257DAF">
      <w:pPr>
        <w:spacing w:after="0" w:line="240" w:lineRule="auto"/>
        <w:rPr>
          <w:color w:val="000000" w:themeColor="text1"/>
          <w:sz w:val="28"/>
          <w:szCs w:val="28"/>
        </w:rPr>
      </w:pPr>
      <w:r w:rsidRPr="00257DAF">
        <w:rPr>
          <w:color w:val="000000" w:themeColor="text1"/>
          <w:sz w:val="28"/>
          <w:szCs w:val="28"/>
        </w:rPr>
        <w:t xml:space="preserve">Being A Christian Is Not About Moving </w:t>
      </w:r>
      <w:r w:rsidRPr="00257DAF">
        <w:rPr>
          <w:b/>
          <w:bCs/>
          <w:i/>
          <w:iCs/>
          <w:color w:val="C00000"/>
          <w:sz w:val="28"/>
          <w:szCs w:val="28"/>
        </w:rPr>
        <w:t>Backwards</w:t>
      </w:r>
      <w:r w:rsidRPr="00257DAF">
        <w:rPr>
          <w:color w:val="000000" w:themeColor="text1"/>
          <w:sz w:val="28"/>
          <w:szCs w:val="28"/>
        </w:rPr>
        <w:t xml:space="preserve"> In Unbelief</w:t>
      </w:r>
    </w:p>
    <w:p w14:paraId="19A36DCC" w14:textId="7F5E4414" w:rsidR="00257DAF" w:rsidRPr="00257DAF" w:rsidRDefault="00257DAF" w:rsidP="00257DAF">
      <w:pPr>
        <w:spacing w:after="0" w:line="240" w:lineRule="auto"/>
        <w:rPr>
          <w:color w:val="000000" w:themeColor="text1"/>
          <w:sz w:val="28"/>
          <w:szCs w:val="28"/>
        </w:rPr>
      </w:pPr>
      <w:r w:rsidRPr="00257DAF">
        <w:rPr>
          <w:color w:val="000000" w:themeColor="text1"/>
          <w:sz w:val="28"/>
          <w:szCs w:val="28"/>
        </w:rPr>
        <w:t xml:space="preserve">Being A Christian Is About Moving </w:t>
      </w:r>
      <w:r w:rsidRPr="00257DAF">
        <w:rPr>
          <w:b/>
          <w:bCs/>
          <w:i/>
          <w:iCs/>
          <w:color w:val="C00000"/>
          <w:sz w:val="28"/>
          <w:szCs w:val="28"/>
        </w:rPr>
        <w:t>Forward</w:t>
      </w:r>
      <w:r w:rsidRPr="00257DAF">
        <w:rPr>
          <w:color w:val="000000" w:themeColor="text1"/>
          <w:sz w:val="28"/>
          <w:szCs w:val="28"/>
        </w:rPr>
        <w:t xml:space="preserve"> In Faith </w:t>
      </w:r>
    </w:p>
    <w:p w14:paraId="12C0C57A" w14:textId="77777777" w:rsidR="00F3715E" w:rsidRPr="008A549E" w:rsidRDefault="00F3715E" w:rsidP="00F3715E">
      <w:pPr>
        <w:spacing w:after="0" w:line="240" w:lineRule="auto"/>
        <w:rPr>
          <w:b/>
          <w:bCs/>
          <w:sz w:val="28"/>
          <w:szCs w:val="28"/>
        </w:rPr>
      </w:pPr>
    </w:p>
    <w:p w14:paraId="22A25AA4" w14:textId="6DA92A8E" w:rsidR="00B73866" w:rsidRP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PEN IT</w:t>
      </w:r>
    </w:p>
    <w:p w14:paraId="16F652D6" w14:textId="54E7ACB5" w:rsidR="007F4D1F" w:rsidRDefault="00257DAF" w:rsidP="004E5540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en in your life</w:t>
      </w:r>
      <w:r w:rsidR="006B1940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did you “hang in there” the longest in the face </w:t>
      </w:r>
      <w:r w:rsidR="006B1940">
        <w:rPr>
          <w:sz w:val="28"/>
          <w:szCs w:val="28"/>
        </w:rPr>
        <w:t xml:space="preserve">of </w:t>
      </w:r>
      <w:r>
        <w:rPr>
          <w:sz w:val="28"/>
          <w:szCs w:val="28"/>
        </w:rPr>
        <w:t>an extremely difficult situation</w:t>
      </w:r>
      <w:r w:rsidR="00AE38E2">
        <w:rPr>
          <w:sz w:val="28"/>
          <w:szCs w:val="28"/>
        </w:rPr>
        <w:t>?</w:t>
      </w:r>
      <w:r w:rsidR="006839A8">
        <w:rPr>
          <w:sz w:val="28"/>
          <w:szCs w:val="28"/>
        </w:rPr>
        <w:t xml:space="preserve"> </w:t>
      </w:r>
    </w:p>
    <w:p w14:paraId="7DF19C3A" w14:textId="6F06E444" w:rsidR="00257DAF" w:rsidRDefault="00257DAF" w:rsidP="004E5540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o has encouraged you the most in the last six months?</w:t>
      </w:r>
    </w:p>
    <w:p w14:paraId="76700700" w14:textId="2CD4683F" w:rsidR="00257DAF" w:rsidRDefault="00257DAF" w:rsidP="004E5540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How highly do you value perseverance in your life? </w:t>
      </w:r>
    </w:p>
    <w:p w14:paraId="76720630" w14:textId="77777777" w:rsidR="004E5540" w:rsidRPr="007F4D1F" w:rsidRDefault="004E5540" w:rsidP="004E5540">
      <w:pPr>
        <w:pStyle w:val="ListParagraph"/>
        <w:spacing w:after="0" w:line="240" w:lineRule="auto"/>
        <w:contextualSpacing w:val="0"/>
        <w:rPr>
          <w:sz w:val="28"/>
          <w:szCs w:val="28"/>
        </w:rPr>
      </w:pPr>
    </w:p>
    <w:p w14:paraId="6C3D0926" w14:textId="77CBB832" w:rsid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PLORE IT</w:t>
      </w:r>
    </w:p>
    <w:p w14:paraId="6B4CCB1B" w14:textId="56FA3245" w:rsidR="005F7A03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y did the author say that those under the new covenant could draw near to God? (10:19-22)</w:t>
      </w:r>
    </w:p>
    <w:p w14:paraId="0C934642" w14:textId="57677102" w:rsidR="00041C24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What has Jesus done for those under the new covenant? (10:20) </w:t>
      </w:r>
    </w:p>
    <w:p w14:paraId="366741CE" w14:textId="52711E82" w:rsidR="00041C24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privilege comes to those who are part of the “house of God? (10:22)</w:t>
      </w:r>
    </w:p>
    <w:p w14:paraId="58AC4A93" w14:textId="4F60D927" w:rsidR="00041C24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must happen before a person can draw near to God? (10:22)</w:t>
      </w:r>
    </w:p>
    <w:p w14:paraId="517787E8" w14:textId="51F6E360" w:rsidR="00041C24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happens to the guilty conscience of those who put their faith in Christ? (10:22)</w:t>
      </w:r>
    </w:p>
    <w:p w14:paraId="6908BAD5" w14:textId="7738B485" w:rsidR="00041C24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y are Christians able to persevere in following Christ? (10:23)</w:t>
      </w:r>
    </w:p>
    <w:p w14:paraId="5572446E" w14:textId="037B7FB3" w:rsidR="00041C24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kind of behavior should believers in Christ exhibit toward one another? (10:24-25)</w:t>
      </w:r>
    </w:p>
    <w:p w14:paraId="33DEB94E" w14:textId="0E7777CF" w:rsidR="00041C24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will happen to God’s enemies? (10:26-27</w:t>
      </w:r>
      <w:proofErr w:type="gramStart"/>
      <w:r>
        <w:rPr>
          <w:sz w:val="28"/>
          <w:szCs w:val="28"/>
        </w:rPr>
        <w:t>)</w:t>
      </w:r>
      <w:proofErr w:type="gramEnd"/>
    </w:p>
    <w:p w14:paraId="3FF94459" w14:textId="26AE47CF" w:rsidR="00041C24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y is rejecting Christ more serious than rejecting the old covenant? (10:28-29)</w:t>
      </w:r>
    </w:p>
    <w:p w14:paraId="07058673" w14:textId="0BF502E5" w:rsidR="00041C24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did the author consider “a dreadful thing”? (10:31)</w:t>
      </w:r>
    </w:p>
    <w:p w14:paraId="517CD1D9" w14:textId="14944571" w:rsidR="00041C24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had the Hebrew Christian</w:t>
      </w:r>
      <w:r w:rsidR="006B1940">
        <w:rPr>
          <w:sz w:val="28"/>
          <w:szCs w:val="28"/>
        </w:rPr>
        <w:t>s</w:t>
      </w:r>
      <w:r>
        <w:rPr>
          <w:sz w:val="28"/>
          <w:szCs w:val="28"/>
        </w:rPr>
        <w:t xml:space="preserve"> responded to persecution at first? (10:32-34)</w:t>
      </w:r>
    </w:p>
    <w:p w14:paraId="4F9E0C04" w14:textId="175D753A" w:rsidR="00041C24" w:rsidRPr="00041C24" w:rsidRDefault="00041C24" w:rsidP="00AE38E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 w:rsidRPr="00041C24">
        <w:rPr>
          <w:sz w:val="28"/>
          <w:szCs w:val="28"/>
        </w:rPr>
        <w:t>What is promised to those who persevere? (10:35-39)</w:t>
      </w:r>
    </w:p>
    <w:p w14:paraId="589AE05A" w14:textId="77777777" w:rsidR="007112B8" w:rsidRPr="007112B8" w:rsidRDefault="007112B8" w:rsidP="007112B8">
      <w:pPr>
        <w:spacing w:after="0" w:line="240" w:lineRule="auto"/>
        <w:rPr>
          <w:sz w:val="28"/>
          <w:szCs w:val="28"/>
        </w:rPr>
      </w:pPr>
    </w:p>
    <w:p w14:paraId="74C4F9CA" w14:textId="77777777" w:rsidR="006B1940" w:rsidRDefault="006B1940" w:rsidP="00B73866">
      <w:pPr>
        <w:spacing w:after="120" w:line="240" w:lineRule="auto"/>
        <w:rPr>
          <w:b/>
          <w:bCs/>
          <w:sz w:val="28"/>
          <w:szCs w:val="28"/>
        </w:rPr>
      </w:pPr>
    </w:p>
    <w:p w14:paraId="47CC7BDB" w14:textId="77777777" w:rsidR="006B1940" w:rsidRDefault="006B1940" w:rsidP="00B73866">
      <w:pPr>
        <w:spacing w:after="120" w:line="240" w:lineRule="auto"/>
        <w:rPr>
          <w:b/>
          <w:bCs/>
          <w:sz w:val="28"/>
          <w:szCs w:val="28"/>
        </w:rPr>
      </w:pPr>
    </w:p>
    <w:p w14:paraId="466C13D5" w14:textId="43AFBC02" w:rsid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GET IT</w:t>
      </w:r>
    </w:p>
    <w:p w14:paraId="2D298155" w14:textId="12737D84" w:rsidR="005F7A03" w:rsidRDefault="00041C24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does the complete forgiveness and help offered by Christ motivate you to draw near to God?</w:t>
      </w:r>
    </w:p>
    <w:p w14:paraId="73A2EEB1" w14:textId="4FD5E111" w:rsidR="00041C24" w:rsidRDefault="00041C24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en in your life have you felt the cleanest or most innocent? Why?</w:t>
      </w:r>
    </w:p>
    <w:p w14:paraId="5B281E5E" w14:textId="6AA9BF96" w:rsidR="00041C24" w:rsidRDefault="00041C24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could someone best spur you on “toward love and good deeds”?</w:t>
      </w:r>
    </w:p>
    <w:p w14:paraId="0D27CC04" w14:textId="4496FE8F" w:rsidR="00041C24" w:rsidRDefault="00041C24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do you personally feel about going to church or involvement in Christian groups?</w:t>
      </w:r>
    </w:p>
    <w:p w14:paraId="5A680487" w14:textId="1CE94D00" w:rsidR="00041C24" w:rsidRDefault="00041C24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</w:t>
      </w:r>
      <w:r w:rsidR="006B1940">
        <w:rPr>
          <w:sz w:val="28"/>
          <w:szCs w:val="28"/>
        </w:rPr>
        <w:t>w does</w:t>
      </w:r>
      <w:r>
        <w:rPr>
          <w:sz w:val="28"/>
          <w:szCs w:val="28"/>
        </w:rPr>
        <w:t xml:space="preserve"> the certainty of God’s judgment challenge you?</w:t>
      </w:r>
    </w:p>
    <w:p w14:paraId="74A09A7B" w14:textId="5C01BACA" w:rsidR="00041C24" w:rsidRPr="00D11011" w:rsidRDefault="00041C24" w:rsidP="00D11011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is behind the ups and downs in your spiritual journey?</w:t>
      </w:r>
    </w:p>
    <w:p w14:paraId="34DB91DB" w14:textId="054D9625" w:rsidR="004D1249" w:rsidRPr="00CD444F" w:rsidRDefault="00CD444F" w:rsidP="00CD444F">
      <w:pPr>
        <w:spacing w:after="0" w:line="240" w:lineRule="auto"/>
        <w:rPr>
          <w:sz w:val="28"/>
          <w:szCs w:val="28"/>
        </w:rPr>
      </w:pPr>
      <w:r w:rsidRPr="00CD444F">
        <w:rPr>
          <w:sz w:val="28"/>
          <w:szCs w:val="28"/>
        </w:rPr>
        <w:t xml:space="preserve">    </w:t>
      </w:r>
    </w:p>
    <w:p w14:paraId="0A98B8FF" w14:textId="3AC337DF" w:rsidR="00B73866" w:rsidRDefault="00B73866" w:rsidP="004D1249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PLY IT</w:t>
      </w:r>
    </w:p>
    <w:p w14:paraId="33D999EC" w14:textId="671E684D" w:rsidR="00041C24" w:rsidRDefault="00041C24" w:rsidP="00CD444F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What is one small project you could complete today to encourage a Christian friend to p</w:t>
      </w:r>
      <w:r w:rsidR="006B1940">
        <w:rPr>
          <w:sz w:val="28"/>
          <w:szCs w:val="28"/>
        </w:rPr>
        <w:t>ersevere</w:t>
      </w:r>
      <w:r>
        <w:rPr>
          <w:sz w:val="28"/>
          <w:szCs w:val="28"/>
        </w:rPr>
        <w:t xml:space="preserve"> in his or her faith</w:t>
      </w:r>
      <w:r w:rsidR="001226B4">
        <w:rPr>
          <w:sz w:val="28"/>
          <w:szCs w:val="28"/>
        </w:rPr>
        <w:t>?</w:t>
      </w:r>
    </w:p>
    <w:p w14:paraId="73D1C70B" w14:textId="77777777" w:rsidR="00041C24" w:rsidRDefault="00041C24" w:rsidP="00CD444F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What can you do differently in your devotional times this week to “draw near to God”?</w:t>
      </w:r>
    </w:p>
    <w:p w14:paraId="5A0065A1" w14:textId="459CADB4" w:rsidR="00CD444F" w:rsidRDefault="00041C24" w:rsidP="00CD444F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Since we are called to live by faith (10:38), what is one bold step of trust in God you can take today?</w:t>
      </w:r>
      <w:r w:rsidR="001226B4">
        <w:rPr>
          <w:sz w:val="28"/>
          <w:szCs w:val="28"/>
        </w:rPr>
        <w:t xml:space="preserve">  </w:t>
      </w:r>
      <w:r w:rsidR="00D11011">
        <w:rPr>
          <w:sz w:val="28"/>
          <w:szCs w:val="28"/>
        </w:rPr>
        <w:t xml:space="preserve">  </w:t>
      </w:r>
      <w:r w:rsidR="00CD444F">
        <w:rPr>
          <w:sz w:val="28"/>
          <w:szCs w:val="28"/>
        </w:rPr>
        <w:t xml:space="preserve">  </w:t>
      </w:r>
    </w:p>
    <w:p w14:paraId="1C175233" w14:textId="6149517C" w:rsidR="00B73866" w:rsidRDefault="00941A82" w:rsidP="00CD444F">
      <w:pPr>
        <w:pStyle w:val="ListParagraph"/>
        <w:spacing w:after="0"/>
        <w:rPr>
          <w:sz w:val="28"/>
          <w:szCs w:val="28"/>
        </w:rPr>
      </w:pPr>
      <w:r w:rsidRPr="00941A82">
        <w:rPr>
          <w:sz w:val="28"/>
          <w:szCs w:val="28"/>
        </w:rPr>
        <w:t xml:space="preserve"> </w:t>
      </w:r>
      <w:r w:rsidR="00B73866" w:rsidRPr="00941A82">
        <w:rPr>
          <w:sz w:val="28"/>
          <w:szCs w:val="28"/>
        </w:rPr>
        <w:t xml:space="preserve">  </w:t>
      </w:r>
    </w:p>
    <w:p w14:paraId="01E3B220" w14:textId="77777777" w:rsidR="00352728" w:rsidRDefault="00352728" w:rsidP="00352728">
      <w:pPr>
        <w:spacing w:after="12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esson Central Idea</w:t>
      </w:r>
    </w:p>
    <w:p w14:paraId="6773B5E0" w14:textId="77777777" w:rsidR="00257DAF" w:rsidRPr="00257DAF" w:rsidRDefault="00257DAF" w:rsidP="00257DAF">
      <w:pPr>
        <w:spacing w:after="0" w:line="240" w:lineRule="auto"/>
        <w:rPr>
          <w:color w:val="000000" w:themeColor="text1"/>
          <w:sz w:val="28"/>
          <w:szCs w:val="28"/>
        </w:rPr>
      </w:pPr>
      <w:r w:rsidRPr="00257DAF">
        <w:rPr>
          <w:color w:val="000000" w:themeColor="text1"/>
          <w:sz w:val="28"/>
          <w:szCs w:val="28"/>
        </w:rPr>
        <w:t xml:space="preserve">Being A Christian Is Not About Moving </w:t>
      </w:r>
      <w:r w:rsidRPr="00257DAF">
        <w:rPr>
          <w:b/>
          <w:bCs/>
          <w:i/>
          <w:iCs/>
          <w:color w:val="C00000"/>
          <w:sz w:val="28"/>
          <w:szCs w:val="28"/>
        </w:rPr>
        <w:t>Backwards</w:t>
      </w:r>
      <w:r w:rsidRPr="00257DAF">
        <w:rPr>
          <w:color w:val="000000" w:themeColor="text1"/>
          <w:sz w:val="28"/>
          <w:szCs w:val="28"/>
        </w:rPr>
        <w:t xml:space="preserve"> In Unbelief</w:t>
      </w:r>
    </w:p>
    <w:p w14:paraId="5D15417E" w14:textId="77777777" w:rsidR="00257DAF" w:rsidRPr="00257DAF" w:rsidRDefault="00257DAF" w:rsidP="00257DAF">
      <w:pPr>
        <w:spacing w:after="0" w:line="240" w:lineRule="auto"/>
        <w:rPr>
          <w:color w:val="000000" w:themeColor="text1"/>
          <w:sz w:val="28"/>
          <w:szCs w:val="28"/>
        </w:rPr>
      </w:pPr>
      <w:r w:rsidRPr="00257DAF">
        <w:rPr>
          <w:color w:val="000000" w:themeColor="text1"/>
          <w:sz w:val="28"/>
          <w:szCs w:val="28"/>
        </w:rPr>
        <w:t xml:space="preserve">Being A Christian Is About Moving </w:t>
      </w:r>
      <w:r w:rsidRPr="00257DAF">
        <w:rPr>
          <w:b/>
          <w:bCs/>
          <w:i/>
          <w:iCs/>
          <w:color w:val="C00000"/>
          <w:sz w:val="28"/>
          <w:szCs w:val="28"/>
        </w:rPr>
        <w:t>Forward</w:t>
      </w:r>
      <w:r w:rsidRPr="00257DAF">
        <w:rPr>
          <w:color w:val="000000" w:themeColor="text1"/>
          <w:sz w:val="28"/>
          <w:szCs w:val="28"/>
        </w:rPr>
        <w:t xml:space="preserve"> In Faith </w:t>
      </w:r>
    </w:p>
    <w:p w14:paraId="413EA778" w14:textId="77777777" w:rsidR="004754F7" w:rsidRPr="004754F7" w:rsidRDefault="004754F7" w:rsidP="004754F7">
      <w:pPr>
        <w:spacing w:after="0" w:line="240" w:lineRule="auto"/>
        <w:rPr>
          <w:b/>
          <w:bCs/>
          <w:color w:val="000000" w:themeColor="text1"/>
          <w:sz w:val="28"/>
          <w:szCs w:val="28"/>
        </w:rPr>
      </w:pPr>
    </w:p>
    <w:p w14:paraId="45666B63" w14:textId="3D0D4AEA" w:rsidR="00941A82" w:rsidRPr="00941A82" w:rsidRDefault="00941A82" w:rsidP="00941A82">
      <w:pPr>
        <w:rPr>
          <w:b/>
          <w:bCs/>
          <w:sz w:val="28"/>
          <w:szCs w:val="28"/>
        </w:rPr>
      </w:pPr>
      <w:r w:rsidRPr="00941A82">
        <w:rPr>
          <w:b/>
          <w:bCs/>
          <w:sz w:val="28"/>
          <w:szCs w:val="28"/>
        </w:rPr>
        <w:t>BILLBOARD</w:t>
      </w:r>
    </w:p>
    <w:p w14:paraId="0BB58160" w14:textId="1BCB4F11" w:rsidR="00C55BF7" w:rsidRPr="00C55BF7" w:rsidRDefault="00257DAF">
      <w:pPr>
        <w:rPr>
          <w:b/>
          <w:bCs/>
        </w:rPr>
      </w:pPr>
      <w:r>
        <w:rPr>
          <w:sz w:val="28"/>
          <w:szCs w:val="28"/>
        </w:rPr>
        <w:t>Keep Moving Forward in Faith!</w:t>
      </w:r>
    </w:p>
    <w:sectPr w:rsidR="00C55BF7" w:rsidRPr="00C55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306A10"/>
    <w:multiLevelType w:val="hybridMultilevel"/>
    <w:tmpl w:val="CC461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787A65"/>
    <w:multiLevelType w:val="hybridMultilevel"/>
    <w:tmpl w:val="B3BA6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5A7EDD"/>
    <w:multiLevelType w:val="hybridMultilevel"/>
    <w:tmpl w:val="599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Y0tDQ0NDIzMDFU0lEKTi0uzszPAykwNKoFAJ3vrH0tAAAA"/>
  </w:docVars>
  <w:rsids>
    <w:rsidRoot w:val="00C55BF7"/>
    <w:rsid w:val="00041C24"/>
    <w:rsid w:val="000A2F2B"/>
    <w:rsid w:val="000A5A2B"/>
    <w:rsid w:val="000E7A0A"/>
    <w:rsid w:val="000F0CB8"/>
    <w:rsid w:val="00121534"/>
    <w:rsid w:val="001226B4"/>
    <w:rsid w:val="001A3762"/>
    <w:rsid w:val="001F5443"/>
    <w:rsid w:val="002319BD"/>
    <w:rsid w:val="00237718"/>
    <w:rsid w:val="00257DAF"/>
    <w:rsid w:val="00301533"/>
    <w:rsid w:val="00322759"/>
    <w:rsid w:val="003276DE"/>
    <w:rsid w:val="00352728"/>
    <w:rsid w:val="003B4264"/>
    <w:rsid w:val="004754F7"/>
    <w:rsid w:val="00477605"/>
    <w:rsid w:val="004D1249"/>
    <w:rsid w:val="004E5540"/>
    <w:rsid w:val="005F7A03"/>
    <w:rsid w:val="006839A8"/>
    <w:rsid w:val="006B1940"/>
    <w:rsid w:val="007112B8"/>
    <w:rsid w:val="00726CBC"/>
    <w:rsid w:val="007F4D1F"/>
    <w:rsid w:val="00807D0C"/>
    <w:rsid w:val="00876C00"/>
    <w:rsid w:val="008A20CD"/>
    <w:rsid w:val="008A549E"/>
    <w:rsid w:val="008E57C6"/>
    <w:rsid w:val="008F4B70"/>
    <w:rsid w:val="00941A82"/>
    <w:rsid w:val="00946E90"/>
    <w:rsid w:val="00AA6688"/>
    <w:rsid w:val="00AE38E2"/>
    <w:rsid w:val="00B27BED"/>
    <w:rsid w:val="00B30B71"/>
    <w:rsid w:val="00B73866"/>
    <w:rsid w:val="00C55BF7"/>
    <w:rsid w:val="00CD0625"/>
    <w:rsid w:val="00CD444F"/>
    <w:rsid w:val="00D11011"/>
    <w:rsid w:val="00D92611"/>
    <w:rsid w:val="00DE3231"/>
    <w:rsid w:val="00E71296"/>
    <w:rsid w:val="00E81DD4"/>
    <w:rsid w:val="00F3715E"/>
    <w:rsid w:val="00F47F85"/>
    <w:rsid w:val="00F766FB"/>
    <w:rsid w:val="00FB5048"/>
    <w:rsid w:val="00FF3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3127A"/>
  <w15:chartTrackingRefBased/>
  <w15:docId w15:val="{6F8D9C2B-AE32-478A-A6B3-F91DDB0DC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B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5A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A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Crenshaw</dc:creator>
  <cp:keywords/>
  <dc:description/>
  <cp:lastModifiedBy>Trevor Crenshaw</cp:lastModifiedBy>
  <cp:revision>2</cp:revision>
  <cp:lastPrinted>2020-06-17T16:15:00Z</cp:lastPrinted>
  <dcterms:created xsi:type="dcterms:W3CDTF">2020-11-04T17:58:00Z</dcterms:created>
  <dcterms:modified xsi:type="dcterms:W3CDTF">2020-11-04T17:58:00Z</dcterms:modified>
</cp:coreProperties>
</file>